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2CEFB" w14:textId="77777777" w:rsidR="00F9197F" w:rsidRDefault="00003BD5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  <w:r w:rsidR="00AE4294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 xml:space="preserve"> </w:t>
      </w:r>
    </w:p>
    <w:p w14:paraId="700B66A5" w14:textId="77777777" w:rsidR="00CE3C6C" w:rsidRDefault="00CE3C6C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</w:p>
    <w:p w14:paraId="006DC4B4" w14:textId="5271E1B8" w:rsidR="002657C1" w:rsidRPr="007B5A78" w:rsidRDefault="000E2EAF" w:rsidP="002657C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 w:rsidR="00C10B61">
        <w:rPr>
          <w:rFonts w:ascii="Arial" w:hAnsi="Arial" w:cs="Arial"/>
        </w:rPr>
        <w:t xml:space="preserve">           </w:t>
      </w:r>
      <w:r w:rsidR="003439D4">
        <w:rPr>
          <w:rFonts w:ascii="Arial" w:hAnsi="Arial" w:cs="Arial"/>
        </w:rPr>
        <w:t>2/15/2023</w:t>
      </w:r>
      <w:r>
        <w:rPr>
          <w:rFonts w:ascii="Arial" w:hAnsi="Arial" w:cs="Arial"/>
        </w:rPr>
        <w:t xml:space="preserve">           </w:t>
      </w:r>
      <w:r w:rsidR="004C586B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C586B">
        <w:rPr>
          <w:rFonts w:ascii="Arial" w:hAnsi="Arial" w:cs="Arial"/>
        </w:rPr>
        <w:t xml:space="preserve">     </w:t>
      </w:r>
      <w:r w:rsidR="00CE3C6C">
        <w:rPr>
          <w:rFonts w:ascii="Arial" w:hAnsi="Arial" w:cs="Arial"/>
        </w:rPr>
        <w:t xml:space="preserve">                </w:t>
      </w:r>
      <w:r w:rsidR="004C586B">
        <w:rPr>
          <w:rFonts w:ascii="Arial" w:hAnsi="Arial" w:cs="Arial"/>
        </w:rPr>
        <w:t xml:space="preserve"> </w:t>
      </w:r>
      <w:r w:rsidR="002657C1" w:rsidRPr="007B5A78">
        <w:rPr>
          <w:rFonts w:ascii="Arial" w:hAnsi="Arial" w:cs="Arial"/>
          <w:b/>
        </w:rPr>
        <w:t xml:space="preserve">Name of </w:t>
      </w:r>
      <w:r w:rsidR="004C586B">
        <w:rPr>
          <w:rFonts w:ascii="Arial" w:hAnsi="Arial" w:cs="Arial"/>
          <w:b/>
        </w:rPr>
        <w:t>Program/</w:t>
      </w:r>
      <w:r w:rsidR="002657C1" w:rsidRPr="007B5A78">
        <w:rPr>
          <w:rFonts w:ascii="Arial" w:hAnsi="Arial" w:cs="Arial"/>
          <w:b/>
        </w:rPr>
        <w:t xml:space="preserve">Unit:   </w:t>
      </w:r>
      <w:r w:rsidR="00C10B61">
        <w:rPr>
          <w:rFonts w:ascii="Arial" w:hAnsi="Arial" w:cs="Arial"/>
          <w:b/>
        </w:rPr>
        <w:t xml:space="preserve">    </w:t>
      </w:r>
      <w:r w:rsidR="003439D4">
        <w:rPr>
          <w:rFonts w:ascii="Arial" w:hAnsi="Arial" w:cs="Arial"/>
          <w:b/>
        </w:rPr>
        <w:t>Pharmacy Technician</w:t>
      </w:r>
    </w:p>
    <w:p w14:paraId="0E1FCB24" w14:textId="6DCC42B0" w:rsidR="00F25D44" w:rsidRPr="00210107" w:rsidRDefault="002657C1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210107">
        <w:rPr>
          <w:rFonts w:ascii="Arial" w:hAnsi="Arial" w:cs="Arial"/>
          <w:b/>
        </w:rPr>
        <w:t>Contact name:</w:t>
      </w:r>
      <w:r w:rsidRPr="00210107">
        <w:rPr>
          <w:rFonts w:ascii="Arial" w:hAnsi="Arial" w:cs="Arial"/>
        </w:rPr>
        <w:t xml:space="preserve"> </w:t>
      </w:r>
      <w:r w:rsidR="003439D4">
        <w:rPr>
          <w:rFonts w:ascii="Arial" w:hAnsi="Arial" w:cs="Arial"/>
        </w:rPr>
        <w:t>Hatem Aboalam</w:t>
      </w:r>
      <w:r w:rsidR="00C10B61">
        <w:rPr>
          <w:rFonts w:ascii="Arial" w:hAnsi="Arial" w:cs="Arial"/>
        </w:rPr>
        <w:t xml:space="preserve">                   </w:t>
      </w:r>
      <w:r w:rsidRPr="00210107">
        <w:rPr>
          <w:rFonts w:ascii="Arial" w:hAnsi="Arial" w:cs="Arial"/>
          <w:b/>
        </w:rPr>
        <w:t>Contact email:</w:t>
      </w:r>
      <w:r w:rsidR="003439D4">
        <w:rPr>
          <w:rFonts w:ascii="Arial" w:hAnsi="Arial" w:cs="Arial"/>
        </w:rPr>
        <w:t xml:space="preserve"> Haboalam@collin.edu</w:t>
      </w:r>
      <w:r w:rsidR="00D87631" w:rsidRPr="00210107">
        <w:rPr>
          <w:rFonts w:ascii="Arial" w:hAnsi="Arial" w:cs="Arial"/>
        </w:rPr>
        <w:t xml:space="preserve">     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  <w:b/>
        </w:rPr>
        <w:t xml:space="preserve">Contact phone: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</w:rPr>
        <w:t xml:space="preserve">  </w:t>
      </w:r>
      <w:r w:rsidR="003439D4">
        <w:rPr>
          <w:rFonts w:ascii="Arial" w:hAnsi="Arial" w:cs="Arial"/>
        </w:rPr>
        <w:t>972-549-6393</w:t>
      </w:r>
    </w:p>
    <w:p w14:paraId="74C0DBD3" w14:textId="77777777" w:rsidR="00210107" w:rsidRPr="007B5A78" w:rsidRDefault="00210107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  <w:b/>
          <w:bCs/>
          <w:spacing w:val="-1"/>
          <w:position w:val="1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 w:rsidR="008A27FB">
        <w:rPr>
          <w:rFonts w:ascii="Arial" w:hAnsi="Arial" w:cs="Arial"/>
          <w:b/>
        </w:rPr>
        <w:t xml:space="preserve"> (focus on at least one for the next two years)</w:t>
      </w:r>
    </w:p>
    <w:tbl>
      <w:tblPr>
        <w:tblW w:w="13722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4782"/>
        <w:gridCol w:w="4800"/>
      </w:tblGrid>
      <w:tr w:rsidR="00F25D44" w:rsidRPr="00210107" w14:paraId="361A5145" w14:textId="77777777" w:rsidTr="002E1129">
        <w:trPr>
          <w:trHeight w:hRule="exact" w:val="139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25BE1864" w14:textId="77777777" w:rsidR="00F25D44" w:rsidRPr="00210107" w:rsidRDefault="00F25D44" w:rsidP="00A22D6B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14:paraId="08BA7166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14:paraId="739D0AF4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6ABA159E" w14:textId="77777777" w:rsidR="00F25D44" w:rsidRPr="00210107" w:rsidRDefault="00E87527" w:rsidP="00E87527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="00F25D44"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14:paraId="7FDC4CA6" w14:textId="77777777"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14:paraId="41757EFB" w14:textId="77777777" w:rsidR="00F25D44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  <w:p w14:paraId="539534A1" w14:textId="77777777" w:rsidR="002E1129" w:rsidRPr="00210107" w:rsidRDefault="002E1129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Include Course Information and Semester in which assessment will occur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24" w:space="0" w:color="2E74B5" w:themeColor="accent1" w:themeShade="BF"/>
              <w:right w:val="single" w:sz="8" w:space="0" w:color="4F81BD"/>
            </w:tcBorders>
          </w:tcPr>
          <w:p w14:paraId="1E10EF57" w14:textId="77777777" w:rsidR="00F25D44" w:rsidRPr="00210107" w:rsidRDefault="00F25D44" w:rsidP="00A22D6B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14:paraId="0ABA90D6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14:paraId="32530602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</w:t>
            </w:r>
            <w:proofErr w:type="gramStart"/>
            <w:r w:rsidRPr="00210107">
              <w:rPr>
                <w:rFonts w:ascii="Arial" w:eastAsia="Calibri" w:hAnsi="Arial" w:cs="Arial"/>
                <w:sz w:val="20"/>
                <w:szCs w:val="20"/>
              </w:rPr>
              <w:t>e.g.</w:t>
            </w:r>
            <w:proofErr w:type="gramEnd"/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 80% approval rating, 10 day faster request turn-around time, etc.)</w:t>
            </w:r>
          </w:p>
        </w:tc>
      </w:tr>
      <w:tr w:rsidR="00F25D44" w:rsidRPr="00210107" w14:paraId="32D4ABD8" w14:textId="77777777" w:rsidTr="00E53A82">
        <w:trPr>
          <w:trHeight w:hRule="exact" w:val="3192"/>
        </w:trPr>
        <w:tc>
          <w:tcPr>
            <w:tcW w:w="414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2AAC960A" w14:textId="12DC7BBB" w:rsidR="00F25D44" w:rsidRPr="00210107" w:rsidRDefault="003439D4" w:rsidP="00F41ABE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t>Students will e</w:t>
            </w:r>
            <w:r w:rsidRPr="0044458B">
              <w:rPr>
                <w:rFonts w:cstheme="minorHAnsi"/>
              </w:rPr>
              <w:t>ffectively interpret prescriptions and medical abbreviations</w:t>
            </w:r>
            <w:r w:rsidR="008F1322">
              <w:rPr>
                <w:rFonts w:cstheme="minorHAnsi"/>
              </w:rPr>
              <w:t xml:space="preserve"> when receiving a prescription.</w:t>
            </w:r>
          </w:p>
        </w:tc>
        <w:tc>
          <w:tcPr>
            <w:tcW w:w="4782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2867FA31" w14:textId="1AD620D7" w:rsidR="00427935" w:rsidRDefault="0044047D" w:rsidP="0044047D">
            <w:pPr>
              <w:spacing w:after="0" w:line="240" w:lineRule="auto"/>
              <w:ind w:right="-20"/>
              <w:jc w:val="center"/>
            </w:pPr>
            <w:r>
              <w:t xml:space="preserve">The instrument is in </w:t>
            </w:r>
            <w:r w:rsidR="00427935">
              <w:t>PHRA 1205, Drug Classification</w:t>
            </w:r>
          </w:p>
          <w:p w14:paraId="7E8F93B2" w14:textId="2C31A8FB" w:rsidR="009F702B" w:rsidRDefault="00E53A82" w:rsidP="0044047D">
            <w:pPr>
              <w:spacing w:after="0" w:line="240" w:lineRule="auto"/>
              <w:ind w:right="-20"/>
              <w:jc w:val="center"/>
            </w:pPr>
            <w:r>
              <w:t xml:space="preserve">Students will be evaluated via </w:t>
            </w:r>
            <w:r w:rsidR="008F1322">
              <w:t>Lab 8 in the Pharmacy Practice workbook “Reviewing Signa Codes and Creating Patient Instructions”</w:t>
            </w:r>
          </w:p>
          <w:p w14:paraId="082C6480" w14:textId="0B5F41DD" w:rsidR="0029782C" w:rsidRDefault="0029782C" w:rsidP="0029782C">
            <w:pPr>
              <w:spacing w:after="0" w:line="240" w:lineRule="auto"/>
              <w:ind w:right="-20"/>
            </w:pPr>
          </w:p>
          <w:p w14:paraId="2FA312E7" w14:textId="77777777" w:rsidR="0044047D" w:rsidRDefault="0044047D" w:rsidP="0044047D">
            <w:pPr>
              <w:spacing w:after="0" w:line="240" w:lineRule="auto"/>
              <w:ind w:right="-20"/>
              <w:jc w:val="center"/>
            </w:pPr>
          </w:p>
          <w:p w14:paraId="47F14372" w14:textId="1453B2D6" w:rsidR="00427935" w:rsidRDefault="00427935" w:rsidP="0044047D">
            <w:pPr>
              <w:spacing w:after="0" w:line="240" w:lineRule="auto"/>
              <w:ind w:right="-20"/>
              <w:jc w:val="center"/>
            </w:pPr>
            <w:r>
              <w:t xml:space="preserve">Lab 8 contains </w:t>
            </w:r>
            <w:r w:rsidR="0044047D">
              <w:t>seven examples that are grouped in five worksheets of prescriptions that will need interpretation.</w:t>
            </w:r>
          </w:p>
          <w:p w14:paraId="34F5C527" w14:textId="53994A6D" w:rsidR="00515D99" w:rsidRDefault="00515D99" w:rsidP="00E53A82">
            <w:pPr>
              <w:spacing w:after="0" w:line="240" w:lineRule="auto"/>
              <w:ind w:right="-20"/>
              <w:jc w:val="center"/>
            </w:pPr>
          </w:p>
          <w:p w14:paraId="525AFA10" w14:textId="77777777" w:rsidR="00515D99" w:rsidRDefault="00515D99" w:rsidP="00515D99">
            <w:pPr>
              <w:spacing w:after="0" w:line="240" w:lineRule="auto"/>
              <w:ind w:right="-20"/>
            </w:pPr>
          </w:p>
          <w:p w14:paraId="69358863" w14:textId="77777777" w:rsidR="008F1322" w:rsidRDefault="008F1322" w:rsidP="00E53A82">
            <w:pPr>
              <w:spacing w:after="0" w:line="240" w:lineRule="auto"/>
              <w:ind w:right="-20"/>
              <w:jc w:val="center"/>
              <w:rPr>
                <w:rFonts w:ascii="Arial" w:eastAsia="Franklin Gothic Book" w:hAnsi="Arial" w:cs="Arial"/>
                <w:sz w:val="20"/>
                <w:szCs w:val="20"/>
              </w:rPr>
            </w:pPr>
          </w:p>
          <w:p w14:paraId="3A04CC88" w14:textId="65222014" w:rsidR="008F1322" w:rsidRPr="00210107" w:rsidRDefault="008F1322" w:rsidP="008F1322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</w:p>
        </w:tc>
        <w:tc>
          <w:tcPr>
            <w:tcW w:w="4800" w:type="dxa"/>
            <w:tcBorders>
              <w:top w:val="single" w:sz="24" w:space="0" w:color="2E74B5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65276182" w14:textId="68BC05F7" w:rsidR="009F702B" w:rsidRPr="00210107" w:rsidRDefault="003439D4" w:rsidP="001C7724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t xml:space="preserve">After assessing the students, 80 % of the students will </w:t>
            </w:r>
            <w:r w:rsidR="008F1322">
              <w:t xml:space="preserve">complete the </w:t>
            </w:r>
            <w:r w:rsidR="006004E0">
              <w:t>lab correctly</w:t>
            </w:r>
            <w:r w:rsidR="00F44C67">
              <w:t xml:space="preserve"> on the first attempt. </w:t>
            </w:r>
          </w:p>
        </w:tc>
      </w:tr>
      <w:tr w:rsidR="00D87631" w:rsidRPr="00210107" w14:paraId="7165CC82" w14:textId="77777777" w:rsidTr="00F94D15">
        <w:trPr>
          <w:trHeight w:hRule="exact" w:val="2450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3D13B5D" w14:textId="7ACEEAB5" w:rsidR="00D87631" w:rsidRPr="00210107" w:rsidRDefault="003439D4" w:rsidP="001C7724">
            <w:pPr>
              <w:spacing w:after="0" w:line="240" w:lineRule="auto"/>
              <w:ind w:right="-20"/>
              <w:jc w:val="center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t>Students will be able to e</w:t>
            </w:r>
            <w:r w:rsidRPr="00211ED2">
              <w:t xml:space="preserve">xplain the </w:t>
            </w:r>
            <w:r>
              <w:t>differences between a pharmacy technician and a pharmacist’s role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B69389F" w14:textId="76532C9E" w:rsidR="00D87631" w:rsidRDefault="00102F90" w:rsidP="00102F90">
            <w:pPr>
              <w:spacing w:after="0" w:line="240" w:lineRule="auto"/>
              <w:ind w:right="-20"/>
            </w:pPr>
            <w:r>
              <w:t xml:space="preserve"> </w:t>
            </w:r>
            <w:r w:rsidR="00E53A82">
              <w:t>Students will be evaluated via</w:t>
            </w:r>
            <w:r>
              <w:t xml:space="preserve"> a </w:t>
            </w:r>
            <w:r w:rsidR="0036751A">
              <w:t>quiz</w:t>
            </w:r>
            <w:r w:rsidR="00515D99">
              <w:t xml:space="preserve"> in PHRA 1201 course</w:t>
            </w:r>
            <w:r w:rsidR="0029782C">
              <w:t xml:space="preserve">, </w:t>
            </w:r>
            <w:r w:rsidR="00DF556F">
              <w:t>Module 2.</w:t>
            </w:r>
          </w:p>
          <w:p w14:paraId="4B32908B" w14:textId="77777777" w:rsidR="0036751A" w:rsidRDefault="0036751A" w:rsidP="00102F90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</w:p>
          <w:p w14:paraId="2CDF139C" w14:textId="7D0AC721" w:rsidR="0036751A" w:rsidRPr="00210107" w:rsidRDefault="0036751A" w:rsidP="00102F90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 xml:space="preserve">There will be a quiz of 20 questions, about the Pharmacist and the Pharmacy Technician roles and responsibilities. 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50023B0" w14:textId="6307D7FF" w:rsidR="00D87631" w:rsidRPr="00210107" w:rsidRDefault="003439D4" w:rsidP="0036751A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t xml:space="preserve">After assessing the students, 80 % of the students will score </w:t>
            </w:r>
            <w:r w:rsidR="0036751A">
              <w:t xml:space="preserve">15 or higher on the first attempt. </w:t>
            </w:r>
          </w:p>
        </w:tc>
      </w:tr>
      <w:tr w:rsidR="00F25D44" w:rsidRPr="00210107" w14:paraId="3143975A" w14:textId="77777777" w:rsidTr="00F94D15">
        <w:trPr>
          <w:trHeight w:hRule="exact" w:val="2810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6963928E" w14:textId="751A7DEB" w:rsidR="00F25D44" w:rsidRPr="00210107" w:rsidRDefault="003439D4" w:rsidP="001C7724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lastRenderedPageBreak/>
              <w:t>Students will e</w:t>
            </w:r>
            <w:r w:rsidRPr="000B0056">
              <w:rPr>
                <w:rFonts w:cstheme="minorHAnsi"/>
              </w:rPr>
              <w:t>ffectively calculate dosing of medication for administration</w:t>
            </w:r>
            <w:r w:rsidR="00F94D15">
              <w:rPr>
                <w:rFonts w:cstheme="minorHAnsi"/>
              </w:rPr>
              <w:t>.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6B8E9EF6" w14:textId="77777777" w:rsidR="00F25D44" w:rsidRDefault="00E53A82" w:rsidP="00E53A82">
            <w:pPr>
              <w:pStyle w:val="NoSpacing"/>
              <w:jc w:val="center"/>
            </w:pPr>
            <w:r>
              <w:t xml:space="preserve">Students will be evaluated via </w:t>
            </w:r>
            <w:r w:rsidR="00F94D15">
              <w:t>a quiz in PHRA 1209, Pharmaceutical Mathematics course. In module 3.</w:t>
            </w:r>
          </w:p>
          <w:p w14:paraId="7F585044" w14:textId="77777777" w:rsidR="00F94D15" w:rsidRDefault="00F94D15" w:rsidP="00E53A82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FA5131" w14:textId="1794D151" w:rsidR="00F94D15" w:rsidRPr="00210107" w:rsidRDefault="00F94D15" w:rsidP="00E53A82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quiz consists of 17 questions about calculating the medication dosing for administration.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3D098517" w14:textId="388FF415" w:rsidR="009F702B" w:rsidRPr="00210107" w:rsidRDefault="003439D4" w:rsidP="001C7724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t>After assessing the students, 80 % of the students will</w:t>
            </w:r>
            <w:r w:rsidR="00F94D15">
              <w:t xml:space="preserve"> reach 20 points out of 26 or higher on the first attempt.</w:t>
            </w:r>
          </w:p>
        </w:tc>
      </w:tr>
    </w:tbl>
    <w:p w14:paraId="091222ED" w14:textId="77777777" w:rsidR="00F547BD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14:paraId="17D29FAA" w14:textId="77777777" w:rsidR="00F25D44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</w:t>
      </w:r>
      <w:r w:rsidR="00F25D44">
        <w:rPr>
          <w:rFonts w:ascii="Arial" w:hAnsi="Arial" w:cs="Arial"/>
          <w:b/>
          <w:bCs/>
          <w:spacing w:val="-1"/>
          <w:position w:val="1"/>
        </w:rPr>
        <w:t xml:space="preserve"> CIP Tables</w:t>
      </w:r>
      <w:r w:rsidR="00210107">
        <w:rPr>
          <w:rFonts w:ascii="Arial" w:hAnsi="Arial" w:cs="Arial"/>
          <w:b/>
          <w:bCs/>
          <w:spacing w:val="-1"/>
          <w:position w:val="1"/>
        </w:rPr>
        <w:t>:</w:t>
      </w:r>
    </w:p>
    <w:p w14:paraId="0643EDC4" w14:textId="77777777" w:rsidR="008410E5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="00AF4DD1" w:rsidRPr="00073053">
        <w:rPr>
          <w:rFonts w:ascii="Arial" w:hAnsi="Arial" w:cs="Arial"/>
          <w:spacing w:val="-1"/>
          <w:sz w:val="20"/>
          <w:szCs w:val="20"/>
        </w:rPr>
        <w:t xml:space="preserve"> </w:t>
      </w:r>
      <w:r w:rsidRPr="00073053">
        <w:rPr>
          <w:rFonts w:ascii="Arial" w:hAnsi="Arial" w:cs="Arial"/>
          <w:spacing w:val="-1"/>
          <w:sz w:val="20"/>
          <w:szCs w:val="20"/>
        </w:rPr>
        <w:t>(e.g. Students will learn how to compare/contrast conflict and structural functional theories; increase student retention in Nursing Program)</w:t>
      </w:r>
      <w:r w:rsidR="00AF4DD1" w:rsidRPr="00073053">
        <w:rPr>
          <w:rFonts w:ascii="Arial" w:hAnsi="Arial" w:cs="Arial"/>
          <w:spacing w:val="-1"/>
          <w:sz w:val="20"/>
          <w:szCs w:val="20"/>
        </w:rPr>
        <w:t>.</w:t>
      </w:r>
    </w:p>
    <w:p w14:paraId="770523BC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14:paraId="1B38D198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 xml:space="preserve">(e.g. results of </w:t>
      </w:r>
      <w:r w:rsidR="00173023" w:rsidRPr="00210107">
        <w:rPr>
          <w:rFonts w:ascii="Arial" w:hAnsi="Arial" w:cs="Arial"/>
          <w:sz w:val="20"/>
          <w:szCs w:val="20"/>
        </w:rPr>
        <w:t>surveys</w:t>
      </w:r>
      <w:r w:rsidRPr="00210107">
        <w:rPr>
          <w:rFonts w:ascii="Arial" w:hAnsi="Arial" w:cs="Arial"/>
          <w:sz w:val="20"/>
          <w:szCs w:val="20"/>
        </w:rPr>
        <w:t xml:space="preserve">, test item </w:t>
      </w:r>
      <w:r w:rsidR="00AF4DD1" w:rsidRPr="00210107">
        <w:rPr>
          <w:rFonts w:ascii="Arial" w:hAnsi="Arial" w:cs="Arial"/>
          <w:sz w:val="20"/>
          <w:szCs w:val="20"/>
        </w:rPr>
        <w:t>questions 6 &amp; 7 from final exam</w:t>
      </w:r>
      <w:r w:rsidRPr="00210107">
        <w:rPr>
          <w:rFonts w:ascii="Arial" w:hAnsi="Arial" w:cs="Arial"/>
          <w:sz w:val="20"/>
          <w:szCs w:val="20"/>
        </w:rPr>
        <w:t>, end of term retention rates, etc.)</w:t>
      </w:r>
    </w:p>
    <w:p w14:paraId="6DCD7614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 xml:space="preserve">d (e.g. 80% </w:t>
      </w:r>
      <w:r w:rsidR="00173023" w:rsidRPr="00210107">
        <w:rPr>
          <w:rFonts w:ascii="Arial" w:hAnsi="Arial" w:cs="Arial"/>
          <w:sz w:val="20"/>
          <w:szCs w:val="20"/>
        </w:rPr>
        <w:t>approval rating</w:t>
      </w:r>
      <w:r w:rsidRPr="00210107">
        <w:rPr>
          <w:rFonts w:ascii="Arial" w:hAnsi="Arial" w:cs="Arial"/>
          <w:sz w:val="20"/>
          <w:szCs w:val="20"/>
        </w:rPr>
        <w:t>, 25 graduates per year, increase retention by 2% etc.).</w:t>
      </w:r>
    </w:p>
    <w:p w14:paraId="7E37D080" w14:textId="77777777" w:rsidR="008E2C52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D</w:t>
      </w:r>
      <w:r w:rsidR="008E2C52" w:rsidRPr="00210107">
        <w:rPr>
          <w:rFonts w:ascii="Arial" w:hAnsi="Arial" w:cs="Arial"/>
          <w:b/>
          <w:sz w:val="20"/>
          <w:szCs w:val="20"/>
        </w:rPr>
        <w:t xml:space="preserve">. 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Action Plan </w:t>
      </w:r>
      <w:r w:rsidR="00AF4DD1" w:rsidRPr="00210107">
        <w:rPr>
          <w:rFonts w:ascii="Arial" w:hAnsi="Arial" w:cs="Arial"/>
          <w:sz w:val="20"/>
          <w:szCs w:val="20"/>
        </w:rPr>
        <w:t>-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 </w:t>
      </w:r>
      <w:r w:rsidR="00AF4DD1" w:rsidRPr="00210107">
        <w:rPr>
          <w:rFonts w:ascii="Arial" w:hAnsi="Arial" w:cs="Arial"/>
          <w:sz w:val="20"/>
          <w:szCs w:val="20"/>
        </w:rPr>
        <w:t>Based on analysis, identify actions to be taken to accomplish outcome.</w:t>
      </w:r>
      <w:r w:rsidR="00B57654" w:rsidRPr="00210107">
        <w:rPr>
          <w:rFonts w:ascii="Arial" w:hAnsi="Arial" w:cs="Arial"/>
          <w:sz w:val="20"/>
          <w:szCs w:val="20"/>
        </w:rPr>
        <w:t xml:space="preserve">  What will you do?</w:t>
      </w:r>
    </w:p>
    <w:p w14:paraId="3E46CCCA" w14:textId="77777777" w:rsidR="00F9197F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E</w:t>
      </w:r>
      <w:r w:rsidR="00F9197F" w:rsidRPr="00210107">
        <w:rPr>
          <w:rFonts w:ascii="Arial" w:hAnsi="Arial" w:cs="Arial"/>
          <w:b/>
          <w:sz w:val="20"/>
          <w:szCs w:val="20"/>
        </w:rPr>
        <w:t xml:space="preserve">.  Results Summary </w:t>
      </w:r>
      <w:r w:rsidRPr="00210107">
        <w:rPr>
          <w:rFonts w:ascii="Arial" w:hAnsi="Arial" w:cs="Arial"/>
          <w:sz w:val="20"/>
          <w:szCs w:val="20"/>
        </w:rPr>
        <w:t>-</w:t>
      </w:r>
      <w:r w:rsidR="00F9197F" w:rsidRPr="00210107">
        <w:rPr>
          <w:rFonts w:ascii="Arial" w:hAnsi="Arial" w:cs="Arial"/>
          <w:sz w:val="20"/>
          <w:szCs w:val="20"/>
        </w:rPr>
        <w:t xml:space="preserve"> </w:t>
      </w:r>
      <w:r w:rsidR="00BE7B86" w:rsidRPr="00210107">
        <w:rPr>
          <w:rFonts w:ascii="Arial" w:hAnsi="Arial" w:cs="Arial"/>
          <w:sz w:val="20"/>
          <w:szCs w:val="20"/>
        </w:rPr>
        <w:t>Summarize the information and data collected in year 1</w:t>
      </w:r>
      <w:r w:rsidRPr="00210107">
        <w:rPr>
          <w:rFonts w:ascii="Arial" w:hAnsi="Arial" w:cs="Arial"/>
          <w:sz w:val="20"/>
          <w:szCs w:val="20"/>
        </w:rPr>
        <w:t>.</w:t>
      </w:r>
    </w:p>
    <w:p w14:paraId="3D2B38D3" w14:textId="77777777" w:rsidR="00BE7B86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</w:t>
      </w:r>
      <w:r w:rsidR="00BE7B86" w:rsidRPr="00210107">
        <w:rPr>
          <w:rFonts w:ascii="Arial" w:hAnsi="Arial" w:cs="Arial"/>
          <w:b/>
          <w:sz w:val="20"/>
          <w:szCs w:val="20"/>
        </w:rPr>
        <w:t xml:space="preserve">  Findings</w:t>
      </w:r>
      <w:r w:rsidR="00BE7B86" w:rsidRPr="00210107">
        <w:rPr>
          <w:rFonts w:ascii="Arial" w:hAnsi="Arial" w:cs="Arial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 xml:space="preserve">- </w:t>
      </w:r>
      <w:r w:rsidR="00BE7B86" w:rsidRPr="00210107">
        <w:rPr>
          <w:rFonts w:ascii="Arial" w:hAnsi="Arial" w:cs="Arial"/>
          <w:sz w:val="20"/>
          <w:szCs w:val="20"/>
        </w:rPr>
        <w:t xml:space="preserve">Explain how the information and data has impacted the expected outcome and program success. </w:t>
      </w:r>
    </w:p>
    <w:p w14:paraId="3E2FCF85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</w:t>
      </w:r>
      <w:r w:rsidR="005D66CF" w:rsidRPr="00210107">
        <w:rPr>
          <w:rFonts w:ascii="Arial" w:hAnsi="Arial" w:cs="Arial"/>
          <w:b/>
          <w:sz w:val="20"/>
          <w:szCs w:val="20"/>
        </w:rPr>
        <w:t xml:space="preserve">Implementation of Findings </w:t>
      </w:r>
      <w:r w:rsidR="005D66CF" w:rsidRPr="00210107">
        <w:rPr>
          <w:rFonts w:ascii="Arial" w:hAnsi="Arial" w:cs="Arial"/>
          <w:sz w:val="20"/>
          <w:szCs w:val="20"/>
        </w:rPr>
        <w:t xml:space="preserve">– Describe how you </w:t>
      </w:r>
      <w:r w:rsidR="009617FF">
        <w:rPr>
          <w:rFonts w:ascii="Arial" w:hAnsi="Arial" w:cs="Arial"/>
          <w:sz w:val="20"/>
          <w:szCs w:val="20"/>
        </w:rPr>
        <w:t xml:space="preserve">have </w:t>
      </w:r>
      <w:r w:rsidR="005D66CF" w:rsidRPr="00210107">
        <w:rPr>
          <w:rFonts w:ascii="Arial" w:hAnsi="Arial" w:cs="Arial"/>
          <w:sz w:val="20"/>
          <w:szCs w:val="20"/>
        </w:rPr>
        <w:t>used</w:t>
      </w:r>
      <w:r w:rsidR="009617FF">
        <w:rPr>
          <w:rFonts w:ascii="Arial" w:hAnsi="Arial" w:cs="Arial"/>
          <w:sz w:val="20"/>
          <w:szCs w:val="20"/>
        </w:rPr>
        <w:t xml:space="preserve"> or will use</w:t>
      </w:r>
      <w:r w:rsidR="005D66CF"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 w:rsidR="009617FF">
        <w:rPr>
          <w:rFonts w:ascii="Arial" w:hAnsi="Arial" w:cs="Arial"/>
          <w:sz w:val="20"/>
          <w:szCs w:val="20"/>
        </w:rPr>
        <w:t>.</w:t>
      </w:r>
      <w:r w:rsidR="00D2274C" w:rsidRPr="00210107">
        <w:rPr>
          <w:rFonts w:ascii="Arial" w:hAnsi="Arial" w:cs="Arial"/>
          <w:sz w:val="20"/>
          <w:szCs w:val="20"/>
        </w:rPr>
        <w:t xml:space="preserve">  </w:t>
      </w:r>
    </w:p>
    <w:p w14:paraId="4B38E520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60BAE539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7CF8AB6C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6AD547C4" w14:textId="77777777" w:rsidR="00F25D44" w:rsidRPr="00210107" w:rsidRDefault="00F25D44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  <w:r w:rsidRPr="00210107">
        <w:rPr>
          <w:rFonts w:ascii="Arial" w:hAnsi="Arial" w:cs="Arial"/>
          <w:b/>
          <w:color w:val="5B9BD5" w:themeColor="accent1"/>
          <w:sz w:val="24"/>
          <w:szCs w:val="24"/>
        </w:rPr>
        <w:t>Table 2. CIP Outcomes 1 &amp; 2</w:t>
      </w:r>
      <w:r w:rsidR="008A27FB">
        <w:rPr>
          <w:rFonts w:ascii="Arial" w:hAnsi="Arial" w:cs="Arial"/>
          <w:b/>
          <w:color w:val="5B9BD5" w:themeColor="accent1"/>
          <w:sz w:val="24"/>
          <w:szCs w:val="24"/>
        </w:rPr>
        <w:t xml:space="preserve"> (FOCUS ON AT LEAST 1)</w:t>
      </w:r>
    </w:p>
    <w:p w14:paraId="132F1C06" w14:textId="77777777" w:rsidR="00F9197F" w:rsidRPr="00210107" w:rsidRDefault="00F9197F" w:rsidP="00F9197F">
      <w:pPr>
        <w:pStyle w:val="NoSpacing"/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F9197F" w:rsidRPr="00210107" w14:paraId="57FC9297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1152C25D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14:paraId="2EF71565" w14:textId="7FA1E378" w:rsidR="00F9197F" w:rsidRPr="00210107" w:rsidRDefault="00263DF7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t>Students will e</w:t>
            </w:r>
            <w:r w:rsidRPr="0044458B">
              <w:rPr>
                <w:rFonts w:cstheme="minorHAnsi"/>
              </w:rPr>
              <w:t>ffectively interpret prescriptions and medical abbreviations</w:t>
            </w:r>
            <w:r>
              <w:rPr>
                <w:rFonts w:cstheme="minorHAnsi"/>
              </w:rPr>
              <w:t xml:space="preserve"> when receiving a prescription.</w:t>
            </w:r>
          </w:p>
        </w:tc>
      </w:tr>
      <w:tr w:rsidR="00F9197F" w:rsidRPr="00210107" w14:paraId="094F53FB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F908EF7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 xml:space="preserve"> (Outcome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31EDA93" w14:textId="77777777" w:rsidR="00323A77" w:rsidRDefault="00323A77" w:rsidP="00323A77">
            <w:pPr>
              <w:spacing w:after="0" w:line="240" w:lineRule="auto"/>
              <w:ind w:right="-20"/>
              <w:jc w:val="center"/>
            </w:pPr>
            <w:r>
              <w:t>Lab 8 contains seven examples that are grouped in five worksheets of prescriptions that will need interpretation.</w:t>
            </w:r>
          </w:p>
          <w:p w14:paraId="37C9409E" w14:textId="77777777"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EC0D1A7" w14:textId="7227AB1B" w:rsidR="00746F2D" w:rsidRPr="00210107" w:rsidRDefault="00323A77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(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Outcome #1)</w:t>
            </w:r>
          </w:p>
          <w:p w14:paraId="0637CEDC" w14:textId="77777777" w:rsidR="00F9197F" w:rsidRPr="00210107" w:rsidRDefault="00F9197F" w:rsidP="00F9197F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078393" w14:textId="228717E4" w:rsidR="00F9197F" w:rsidRPr="00210107" w:rsidRDefault="00323A77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t>80 % of the students will complete the lab correctly on the first attempt</w:t>
            </w:r>
          </w:p>
        </w:tc>
      </w:tr>
      <w:tr w:rsidR="004C7267" w:rsidRPr="00210107" w14:paraId="617D62AC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35572CA" w14:textId="77777777" w:rsidR="00746F2D" w:rsidRPr="00210107" w:rsidRDefault="004C7267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(Outcome #1)</w:t>
            </w:r>
          </w:p>
          <w:p w14:paraId="40218879" w14:textId="04DE1224" w:rsidR="004C7267" w:rsidRPr="00600E81" w:rsidRDefault="00746F2D" w:rsidP="00F9197F">
            <w:pPr>
              <w:pStyle w:val="NoSpacing"/>
              <w:rPr>
                <w:rFonts w:ascii="Arial" w:hAnsi="Arial" w:cs="Arial"/>
                <w:bCs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00E81">
              <w:rPr>
                <w:rFonts w:ascii="Arial" w:hAnsi="Arial" w:cs="Arial"/>
                <w:bCs/>
                <w:sz w:val="20"/>
                <w:szCs w:val="20"/>
              </w:rPr>
              <w:t xml:space="preserve">Will continue to monitor and analyze the date from the </w:t>
            </w:r>
            <w:r w:rsidR="006877D6">
              <w:rPr>
                <w:rFonts w:ascii="Arial" w:hAnsi="Arial" w:cs="Arial"/>
                <w:bCs/>
                <w:sz w:val="20"/>
                <w:szCs w:val="20"/>
              </w:rPr>
              <w:t xml:space="preserve">upcoming student cohort. </w:t>
            </w:r>
          </w:p>
        </w:tc>
      </w:tr>
      <w:tr w:rsidR="00A53228" w:rsidRPr="00210107" w14:paraId="5342DB8B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23F3CB9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lastRenderedPageBreak/>
              <w:t>Results Summary (Outcome #1)</w:t>
            </w:r>
          </w:p>
          <w:p w14:paraId="6F094FAF" w14:textId="1A7052DB" w:rsidR="00F9197F" w:rsidRPr="00210107" w:rsidRDefault="006877D6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ults showed students are on target when it comes to the passing rate of 80%</w:t>
            </w:r>
          </w:p>
        </w:tc>
      </w:tr>
      <w:tr w:rsidR="00A53228" w:rsidRPr="00210107" w14:paraId="3332AEBE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6ED3DC9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14:paraId="16681D24" w14:textId="69622F88" w:rsidR="00F9197F" w:rsidRPr="00210107" w:rsidRDefault="006877D6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ssignment was useful to determine student’s ability to interpret prescriptions. </w:t>
            </w:r>
          </w:p>
        </w:tc>
      </w:tr>
      <w:tr w:rsidR="00746F2D" w:rsidRPr="00210107" w14:paraId="09360820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3387B97" w14:textId="77777777" w:rsidR="00746F2D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of Findings</w:t>
            </w:r>
          </w:p>
          <w:p w14:paraId="3A667F7F" w14:textId="0386BEEB" w:rsidR="006877D6" w:rsidRPr="00210107" w:rsidRDefault="007E15AF" w:rsidP="006877D6">
            <w:pPr>
              <w:pStyle w:val="NoSpacing"/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/A</w:t>
            </w:r>
          </w:p>
        </w:tc>
      </w:tr>
    </w:tbl>
    <w:p w14:paraId="78E2770F" w14:textId="77777777" w:rsidR="00746F2D" w:rsidRPr="00210107" w:rsidRDefault="00746F2D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BE7B86" w:rsidRPr="00210107" w14:paraId="04152A2C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2FE6693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2</w:t>
            </w:r>
          </w:p>
          <w:p w14:paraId="14B1CD14" w14:textId="77777777"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7B86" w:rsidRPr="00210107" w14:paraId="39D85EBD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AFF8C69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Measure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78BA7B59" w14:textId="77777777"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51AF20E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Target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15C4CC25" w14:textId="77777777"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267" w:rsidRPr="00210107" w14:paraId="602F86CF" w14:textId="77777777" w:rsidTr="00B57654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CB75473" w14:textId="77777777" w:rsidR="004C7267" w:rsidRPr="00210107" w:rsidRDefault="004C7267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BE7B86" w:rsidRPr="00210107" w14:paraId="308608CB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1A539489" w14:textId="77777777"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2)</w:t>
            </w:r>
          </w:p>
          <w:p w14:paraId="1375FD60" w14:textId="77777777"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14:paraId="470701E8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10C2113" w14:textId="77777777" w:rsidR="00C76636" w:rsidRPr="00210107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14:paraId="695D9AC2" w14:textId="77777777" w:rsidR="00C76636" w:rsidRPr="00210107" w:rsidRDefault="00C76636" w:rsidP="00C766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14:paraId="3C706189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2E0FDAA" w14:textId="77777777" w:rsidR="00C76636" w:rsidRPr="00210107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</w:tc>
      </w:tr>
    </w:tbl>
    <w:p w14:paraId="3E5AAB7F" w14:textId="77777777" w:rsidR="007F4753" w:rsidRDefault="007F4753" w:rsidP="001A7A83">
      <w:pPr>
        <w:tabs>
          <w:tab w:val="left" w:pos="690"/>
          <w:tab w:val="left" w:pos="4575"/>
        </w:tabs>
      </w:pPr>
    </w:p>
    <w:sectPr w:rsidR="007F4753" w:rsidSect="00F25D44">
      <w:headerReference w:type="default" r:id="rId7"/>
      <w:footerReference w:type="default" r:id="rId8"/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E9FC" w14:textId="77777777" w:rsidR="00DD48F3" w:rsidRDefault="00DD48F3" w:rsidP="0002489A">
      <w:pPr>
        <w:spacing w:after="0" w:line="240" w:lineRule="auto"/>
      </w:pPr>
      <w:r>
        <w:separator/>
      </w:r>
    </w:p>
  </w:endnote>
  <w:endnote w:type="continuationSeparator" w:id="0">
    <w:p w14:paraId="257734E7" w14:textId="77777777" w:rsidR="00DD48F3" w:rsidRDefault="00DD48F3" w:rsidP="0002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31917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B5AB4F8" w14:textId="77777777" w:rsidR="00761D43" w:rsidRDefault="00761D4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DD77BF" w14:textId="77777777" w:rsidR="00761D43" w:rsidRDefault="00761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7925B" w14:textId="77777777" w:rsidR="00DD48F3" w:rsidRDefault="00DD48F3" w:rsidP="0002489A">
      <w:pPr>
        <w:spacing w:after="0" w:line="240" w:lineRule="auto"/>
      </w:pPr>
      <w:r>
        <w:separator/>
      </w:r>
    </w:p>
  </w:footnote>
  <w:footnote w:type="continuationSeparator" w:id="0">
    <w:p w14:paraId="6CC6A132" w14:textId="77777777" w:rsidR="00DD48F3" w:rsidRDefault="00DD48F3" w:rsidP="0002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96924" w14:textId="77777777" w:rsidR="00761D43" w:rsidRDefault="00CE3C6C" w:rsidP="00173023">
    <w:pPr>
      <w:pStyle w:val="Header"/>
      <w:jc w:val="right"/>
      <w:rPr>
        <w:i/>
      </w:rPr>
    </w:pPr>
    <w:r>
      <w:rPr>
        <w:i/>
      </w:rPr>
      <w:t>Rev. 11</w:t>
    </w:r>
    <w:r w:rsidR="00F547BD">
      <w:rPr>
        <w:i/>
      </w:rPr>
      <w:t>/20</w:t>
    </w:r>
    <w:r>
      <w:rPr>
        <w:i/>
      </w:rPr>
      <w:t xml:space="preserve">20 </w:t>
    </w:r>
    <w:proofErr w:type="spellStart"/>
    <w:r>
      <w:rPr>
        <w:i/>
      </w:rPr>
      <w:t>bmb</w:t>
    </w:r>
    <w:proofErr w:type="spellEnd"/>
  </w:p>
  <w:p w14:paraId="72235262" w14:textId="77777777" w:rsidR="00CE3C6C" w:rsidRPr="00173023" w:rsidRDefault="00CE3C6C" w:rsidP="00173023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F43D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4340622">
    <w:abstractNumId w:val="1"/>
  </w:num>
  <w:num w:numId="2" w16cid:durableId="714962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tTQxMjMzNjc1MjBQ0lEKTi0uzszPAykwrAUADVhFqSwAAAA="/>
  </w:docVars>
  <w:rsids>
    <w:rsidRoot w:val="008410E5"/>
    <w:rsid w:val="0000023D"/>
    <w:rsid w:val="00003BD5"/>
    <w:rsid w:val="00005552"/>
    <w:rsid w:val="0002489A"/>
    <w:rsid w:val="00073053"/>
    <w:rsid w:val="000E2EAF"/>
    <w:rsid w:val="000F18FC"/>
    <w:rsid w:val="00102F90"/>
    <w:rsid w:val="00110AAC"/>
    <w:rsid w:val="00173023"/>
    <w:rsid w:val="00195160"/>
    <w:rsid w:val="001A7A83"/>
    <w:rsid w:val="001C7724"/>
    <w:rsid w:val="001D4BB0"/>
    <w:rsid w:val="001E0783"/>
    <w:rsid w:val="00210107"/>
    <w:rsid w:val="00263DF7"/>
    <w:rsid w:val="002657C1"/>
    <w:rsid w:val="0029782C"/>
    <w:rsid w:val="002E1129"/>
    <w:rsid w:val="00323A77"/>
    <w:rsid w:val="003439D4"/>
    <w:rsid w:val="00366166"/>
    <w:rsid w:val="0036751A"/>
    <w:rsid w:val="00427935"/>
    <w:rsid w:val="0044047D"/>
    <w:rsid w:val="004C586B"/>
    <w:rsid w:val="004C7267"/>
    <w:rsid w:val="004F2961"/>
    <w:rsid w:val="00515D99"/>
    <w:rsid w:val="00517E19"/>
    <w:rsid w:val="005A203A"/>
    <w:rsid w:val="005C60D2"/>
    <w:rsid w:val="005D66CF"/>
    <w:rsid w:val="006004E0"/>
    <w:rsid w:val="00600E81"/>
    <w:rsid w:val="00671453"/>
    <w:rsid w:val="006877D6"/>
    <w:rsid w:val="00692CAF"/>
    <w:rsid w:val="007052D4"/>
    <w:rsid w:val="00746F2D"/>
    <w:rsid w:val="00761D43"/>
    <w:rsid w:val="007B5A78"/>
    <w:rsid w:val="007C3F60"/>
    <w:rsid w:val="007D11B3"/>
    <w:rsid w:val="007E15AF"/>
    <w:rsid w:val="007F4753"/>
    <w:rsid w:val="008410E5"/>
    <w:rsid w:val="00847DBF"/>
    <w:rsid w:val="008A27FB"/>
    <w:rsid w:val="008E2C52"/>
    <w:rsid w:val="008F1322"/>
    <w:rsid w:val="00915FA8"/>
    <w:rsid w:val="009617FF"/>
    <w:rsid w:val="0098162F"/>
    <w:rsid w:val="00993C83"/>
    <w:rsid w:val="009E3359"/>
    <w:rsid w:val="009F702B"/>
    <w:rsid w:val="00A22D6B"/>
    <w:rsid w:val="00A53228"/>
    <w:rsid w:val="00AA4C7F"/>
    <w:rsid w:val="00AE4294"/>
    <w:rsid w:val="00AF243B"/>
    <w:rsid w:val="00AF4DD1"/>
    <w:rsid w:val="00B57654"/>
    <w:rsid w:val="00B65CE1"/>
    <w:rsid w:val="00BA07FB"/>
    <w:rsid w:val="00BE7B86"/>
    <w:rsid w:val="00C10B61"/>
    <w:rsid w:val="00C76636"/>
    <w:rsid w:val="00CE3C6C"/>
    <w:rsid w:val="00D21AC7"/>
    <w:rsid w:val="00D2274C"/>
    <w:rsid w:val="00D87631"/>
    <w:rsid w:val="00DD48F3"/>
    <w:rsid w:val="00DF556F"/>
    <w:rsid w:val="00E53A82"/>
    <w:rsid w:val="00E6497F"/>
    <w:rsid w:val="00E87527"/>
    <w:rsid w:val="00EA1C0D"/>
    <w:rsid w:val="00F25D44"/>
    <w:rsid w:val="00F41ABE"/>
    <w:rsid w:val="00F44C67"/>
    <w:rsid w:val="00F547BD"/>
    <w:rsid w:val="00F7391A"/>
    <w:rsid w:val="00F9197F"/>
    <w:rsid w:val="00F94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CDBDC"/>
  <w15:chartTrackingRefBased/>
  <w15:docId w15:val="{30E7E622-596B-4058-9D04-DFC2949C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4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5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19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9A"/>
  </w:style>
  <w:style w:type="paragraph" w:styleId="Footer">
    <w:name w:val="footer"/>
    <w:basedOn w:val="Normal"/>
    <w:link w:val="Foot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9A"/>
  </w:style>
  <w:style w:type="paragraph" w:styleId="BodyText">
    <w:name w:val="Body Text"/>
    <w:basedOn w:val="BlockText"/>
    <w:link w:val="BodyTextChar"/>
    <w:rsid w:val="002657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240" w:lineRule="auto"/>
      <w:ind w:left="0" w:right="0"/>
    </w:pPr>
    <w:rPr>
      <w:rFonts w:ascii="Franklin Gothic Book" w:eastAsiaTheme="minorHAnsi" w:hAnsi="Franklin Gothic Book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657C1"/>
    <w:rPr>
      <w:rFonts w:ascii="Franklin Gothic Book" w:hAnsi="Franklin Gothic Book" w:cs="Arial"/>
      <w:i/>
      <w:iCs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2657C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26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P Template</vt:lpstr>
    </vt:vector>
  </TitlesOfParts>
  <Company>Collin College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P Template</dc:title>
  <dc:subject/>
  <dc:creator>Beenah Moshay</dc:creator>
  <cp:keywords/>
  <dc:description/>
  <cp:lastModifiedBy>Hatem Aboalam</cp:lastModifiedBy>
  <cp:revision>21</cp:revision>
  <cp:lastPrinted>2023-02-15T18:53:00Z</cp:lastPrinted>
  <dcterms:created xsi:type="dcterms:W3CDTF">2020-11-02T19:08:00Z</dcterms:created>
  <dcterms:modified xsi:type="dcterms:W3CDTF">2023-02-16T16:50:00Z</dcterms:modified>
</cp:coreProperties>
</file>